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143"/>
        <w:gridCol w:w="5485"/>
      </w:tblGrid>
      <w:tr w:rsidR="00CD580F" w:rsidRPr="00332848" w14:paraId="34E4BAE9" w14:textId="77777777" w:rsidTr="00E45064">
        <w:tc>
          <w:tcPr>
            <w:tcW w:w="4217" w:type="dxa"/>
            <w:vAlign w:val="center"/>
          </w:tcPr>
          <w:p w14:paraId="119C57BC" w14:textId="77777777" w:rsidR="00CD580F" w:rsidRPr="00332848" w:rsidRDefault="00CD580F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 w:rsidRPr="00332848">
              <w:rPr>
                <w:rFonts w:ascii="Unikurd Goran" w:hAnsi="Unikurd Goran" w:cs="Unikurd Goran" w:hint="cs"/>
                <w:sz w:val="28"/>
                <w:szCs w:val="28"/>
                <w:rtl/>
              </w:rPr>
              <w:t>ناوی قوتابی:</w:t>
            </w:r>
          </w:p>
        </w:tc>
        <w:tc>
          <w:tcPr>
            <w:tcW w:w="5637" w:type="dxa"/>
            <w:vAlign w:val="center"/>
          </w:tcPr>
          <w:p w14:paraId="35DE86C3" w14:textId="77777777" w:rsidR="00CD580F" w:rsidRPr="00332848" w:rsidRDefault="00827035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hAnsi="Unikurd Goran" w:cs="Unikurd Goran"/>
                <w:noProof/>
                <w:sz w:val="28"/>
                <w:szCs w:val="28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A2773E7" wp14:editId="26961A1E">
                      <wp:simplePos x="0" y="0"/>
                      <wp:positionH relativeFrom="column">
                        <wp:posOffset>483235</wp:posOffset>
                      </wp:positionH>
                      <wp:positionV relativeFrom="paragraph">
                        <wp:posOffset>-606425</wp:posOffset>
                      </wp:positionV>
                      <wp:extent cx="4925695" cy="444500"/>
                      <wp:effectExtent l="0" t="0" r="27305" b="1270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925695" cy="4445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B8D4F2C" w14:textId="77777777" w:rsidR="00827035" w:rsidRPr="00827035" w:rsidRDefault="00827035" w:rsidP="00827035">
                                  <w:pPr>
                                    <w:jc w:val="center"/>
                                    <w:rPr>
                                      <w:rFonts w:ascii="Unikurd Jino" w:hAnsi="Unikurd Jino" w:cs="Unikurd Jino"/>
                                    </w:rPr>
                                  </w:pPr>
                                  <w:r w:rsidRPr="00827035">
                                    <w:rPr>
                                      <w:rFonts w:ascii="Unikurd Jino" w:hAnsi="Unikurd Jino" w:cs="Unikurd Jino"/>
                                      <w:sz w:val="28"/>
                                      <w:szCs w:val="28"/>
                                      <w:rtl/>
                                    </w:rPr>
                                    <w:t>فۆرمی داواكاری بۆ وەرگرتنی گرانتی زانكۆمان بۆ (پرۆژەی دەرچوون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2773E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38.05pt;margin-top:-47.75pt;width:387.85pt;height: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" fillcolor="white [3201]" strokeweight=".5pt">
                      <v:textbox>
                        <w:txbxContent>
                          <w:p w14:paraId="3B8D4F2C" w14:textId="77777777" w:rsidR="00827035" w:rsidRPr="00827035" w:rsidRDefault="00827035" w:rsidP="00827035">
                            <w:pPr>
                              <w:jc w:val="center"/>
                              <w:rPr>
                                <w:rFonts w:ascii="Unikurd Jino" w:hAnsi="Unikurd Jino" w:cs="Unikurd Jino"/>
                              </w:rPr>
                            </w:pPr>
                            <w:r w:rsidRPr="00827035">
                              <w:rPr>
                                <w:rFonts w:ascii="Unikurd Jino" w:hAnsi="Unikurd Jino" w:cs="Unikurd Jino"/>
                                <w:sz w:val="28"/>
                                <w:szCs w:val="28"/>
                                <w:rtl/>
                              </w:rPr>
                              <w:t>فۆرمی داواكاری بۆ وەرگرتنی گرانتی زانكۆمان بۆ (پرۆژەی دەرچوون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D1134" w:rsidRPr="00332848" w14:paraId="16FAD758" w14:textId="77777777" w:rsidTr="00E45064">
        <w:tc>
          <w:tcPr>
            <w:tcW w:w="4217" w:type="dxa"/>
            <w:vAlign w:val="center"/>
          </w:tcPr>
          <w:p w14:paraId="45E34ED7" w14:textId="77777777" w:rsidR="007D1134" w:rsidRDefault="007D1134" w:rsidP="00DC0EB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>ناونیشانی پرۆژەی دەرچوون:</w:t>
            </w:r>
          </w:p>
        </w:tc>
        <w:tc>
          <w:tcPr>
            <w:tcW w:w="5637" w:type="dxa"/>
            <w:vAlign w:val="center"/>
          </w:tcPr>
          <w:p w14:paraId="3C5471E9" w14:textId="77777777" w:rsidR="007D1134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0EA2CF64" w14:textId="77777777" w:rsidR="007D1134" w:rsidRPr="00332848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7D1134" w:rsidRPr="00332848" w14:paraId="6972AA99" w14:textId="77777777" w:rsidTr="00E45064">
        <w:tc>
          <w:tcPr>
            <w:tcW w:w="4217" w:type="dxa"/>
            <w:vAlign w:val="center"/>
          </w:tcPr>
          <w:p w14:paraId="3023FE4C" w14:textId="77777777" w:rsidR="007D1134" w:rsidRPr="00332848" w:rsidRDefault="007D1134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 w:rsidRPr="00332848">
              <w:rPr>
                <w:rFonts w:ascii="Unikurd Goran" w:hAnsi="Unikurd Goran" w:cs="Unikurd Goran" w:hint="cs"/>
                <w:sz w:val="28"/>
                <w:szCs w:val="28"/>
                <w:rtl/>
              </w:rPr>
              <w:t>كۆلێژ:</w:t>
            </w:r>
          </w:p>
        </w:tc>
        <w:tc>
          <w:tcPr>
            <w:tcW w:w="5637" w:type="dxa"/>
            <w:vAlign w:val="center"/>
          </w:tcPr>
          <w:p w14:paraId="6FDF6D58" w14:textId="77777777" w:rsidR="007D1134" w:rsidRPr="00332848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7D1134" w:rsidRPr="00332848" w14:paraId="1E8020C6" w14:textId="77777777" w:rsidTr="00E45064">
        <w:tc>
          <w:tcPr>
            <w:tcW w:w="4217" w:type="dxa"/>
            <w:vAlign w:val="center"/>
          </w:tcPr>
          <w:p w14:paraId="6F07A37E" w14:textId="77777777" w:rsidR="007D1134" w:rsidRPr="00332848" w:rsidRDefault="007D1134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 w:rsidRPr="00332848">
              <w:rPr>
                <w:rFonts w:ascii="Unikurd Goran" w:hAnsi="Unikurd Goran" w:cs="Unikurd Goran" w:hint="cs"/>
                <w:sz w:val="28"/>
                <w:szCs w:val="28"/>
                <w:rtl/>
              </w:rPr>
              <w:t>بەش:</w:t>
            </w:r>
          </w:p>
        </w:tc>
        <w:tc>
          <w:tcPr>
            <w:tcW w:w="5637" w:type="dxa"/>
            <w:vAlign w:val="center"/>
          </w:tcPr>
          <w:p w14:paraId="131818E7" w14:textId="77777777" w:rsidR="007D1134" w:rsidRPr="00332848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7D1134" w:rsidRPr="00332848" w14:paraId="754511D5" w14:textId="77777777" w:rsidTr="00E45064">
        <w:tc>
          <w:tcPr>
            <w:tcW w:w="4217" w:type="dxa"/>
            <w:vAlign w:val="center"/>
          </w:tcPr>
          <w:p w14:paraId="34761104" w14:textId="77777777" w:rsidR="007D1134" w:rsidRPr="00332848" w:rsidRDefault="007D1134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 w:rsidRPr="00332848">
              <w:rPr>
                <w:rFonts w:ascii="Unikurd Goran" w:hAnsi="Unikurd Goran" w:cs="Unikurd Goran" w:hint="cs"/>
                <w:sz w:val="28"/>
                <w:szCs w:val="28"/>
                <w:rtl/>
              </w:rPr>
              <w:t>ئیمەیڵی زانكۆیی</w:t>
            </w:r>
            <w:r w:rsidR="002314EE">
              <w:rPr>
                <w:rFonts w:ascii="Unikurd Goran" w:hAnsi="Unikurd Goran" w:cs="Unikurd Goran" w:hint="cs"/>
                <w:sz w:val="28"/>
                <w:szCs w:val="28"/>
                <w:rtl/>
              </w:rPr>
              <w:t xml:space="preserve"> قوتابی</w:t>
            </w:r>
            <w:r w:rsidRPr="00332848">
              <w:rPr>
                <w:rFonts w:ascii="Unikurd Goran" w:hAnsi="Unikurd Goran" w:cs="Unikurd Goran" w:hint="cs"/>
                <w:sz w:val="28"/>
                <w:szCs w:val="28"/>
                <w:rtl/>
              </w:rPr>
              <w:t>:</w:t>
            </w:r>
          </w:p>
        </w:tc>
        <w:tc>
          <w:tcPr>
            <w:tcW w:w="5637" w:type="dxa"/>
            <w:vAlign w:val="center"/>
          </w:tcPr>
          <w:p w14:paraId="30778C10" w14:textId="77777777" w:rsidR="007D1134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7D1134" w:rsidRPr="00332848" w14:paraId="0CBC1340" w14:textId="77777777" w:rsidTr="00E45064">
        <w:tc>
          <w:tcPr>
            <w:tcW w:w="4217" w:type="dxa"/>
            <w:vAlign w:val="center"/>
          </w:tcPr>
          <w:p w14:paraId="75CA1847" w14:textId="77777777" w:rsidR="007D1134" w:rsidRPr="00332848" w:rsidRDefault="007D1134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>ناوی مامۆستای سەرپەرشتیار:</w:t>
            </w:r>
          </w:p>
        </w:tc>
        <w:tc>
          <w:tcPr>
            <w:tcW w:w="5637" w:type="dxa"/>
            <w:vAlign w:val="center"/>
          </w:tcPr>
          <w:p w14:paraId="65125E64" w14:textId="77777777" w:rsidR="007D1134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7D1134" w:rsidRPr="00332848" w14:paraId="1FD67C00" w14:textId="77777777" w:rsidTr="00E45064">
        <w:tc>
          <w:tcPr>
            <w:tcW w:w="4217" w:type="dxa"/>
            <w:vAlign w:val="center"/>
          </w:tcPr>
          <w:p w14:paraId="263B2776" w14:textId="77777777" w:rsidR="007D1134" w:rsidRDefault="007D1134" w:rsidP="00827035">
            <w:pPr>
              <w:jc w:val="both"/>
              <w:rPr>
                <w:rFonts w:ascii="Unikurd Gor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 xml:space="preserve">پرۆژەكە بە تەنها جێبەجێ دەكرێت یان بەكاری پێكەوەیی و بەگروپە؟ </w:t>
            </w:r>
          </w:p>
          <w:p w14:paraId="4665AFF6" w14:textId="77777777" w:rsidR="007D1134" w:rsidRPr="00332848" w:rsidRDefault="007D1134" w:rsidP="00827035">
            <w:pPr>
              <w:jc w:val="both"/>
              <w:rPr>
                <w:rFonts w:ascii="Unikurd Goran" w:hAnsi="Unikurd Goran" w:cs="Unikurd Goran"/>
                <w:sz w:val="28"/>
                <w:szCs w:val="28"/>
                <w:rtl/>
              </w:rPr>
            </w:pPr>
            <w:r w:rsidRPr="00F977FC">
              <w:rPr>
                <w:rFonts w:ascii="Unikurd Goran" w:hAnsi="Unikurd Goran" w:cs="Unikurd Goran" w:hint="cs"/>
                <w:color w:val="FF0000"/>
                <w:sz w:val="28"/>
                <w:szCs w:val="28"/>
                <w:rtl/>
              </w:rPr>
              <w:t>(</w:t>
            </w:r>
            <w:r w:rsidRPr="00F977FC">
              <w:rPr>
                <w:rFonts w:ascii="Unikurd Goran" w:hAnsi="Unikurd Goran" w:cs="Unikurd Goran" w:hint="cs"/>
                <w:color w:val="FF0000"/>
                <w:rtl/>
              </w:rPr>
              <w:t>ناوی قوتابییە هاوكارەكان و ئیمەیڵ و بەشەكانیان دیاری بكرێت هەروەها ئەركیان لەپرۆژەكەدا دیاری بكرێت)</w:t>
            </w:r>
          </w:p>
        </w:tc>
        <w:tc>
          <w:tcPr>
            <w:tcW w:w="5637" w:type="dxa"/>
            <w:vAlign w:val="center"/>
          </w:tcPr>
          <w:p w14:paraId="461C3EE4" w14:textId="77777777" w:rsidR="007D1134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44A59874" w14:textId="77777777" w:rsidR="007D1134" w:rsidRPr="00332848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7D1134" w:rsidRPr="00332848" w14:paraId="312D171A" w14:textId="77777777" w:rsidTr="00E45064">
        <w:tc>
          <w:tcPr>
            <w:tcW w:w="4217" w:type="dxa"/>
            <w:vAlign w:val="center"/>
          </w:tcPr>
          <w:p w14:paraId="025FC806" w14:textId="77777777" w:rsidR="007D1134" w:rsidRPr="00332848" w:rsidRDefault="007D1134" w:rsidP="00CD580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>چەند</w:t>
            </w:r>
            <w:r w:rsidRPr="00332848">
              <w:rPr>
                <w:rFonts w:ascii="Unikurd Goran" w:hAnsi="Unikurd Goran" w:cs="Unikurd Goran" w:hint="cs"/>
                <w:sz w:val="28"/>
                <w:szCs w:val="28"/>
                <w:rtl/>
              </w:rPr>
              <w:t xml:space="preserve"> ماوە پێویستە بۆ جێبەجێكردنی </w:t>
            </w: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>پرۆژەكە</w:t>
            </w:r>
            <w:r w:rsidRPr="00332848">
              <w:rPr>
                <w:rFonts w:ascii="Unikurd Goran" w:hAnsi="Unikurd Goran" w:cs="Unikurd Goran" w:hint="cs"/>
                <w:sz w:val="28"/>
                <w:szCs w:val="28"/>
                <w:rtl/>
              </w:rPr>
              <w:t xml:space="preserve">؟ </w:t>
            </w:r>
            <w:r>
              <w:rPr>
                <w:rFonts w:ascii="Unikurd Goran" w:hAnsi="Unikurd Goran" w:cs="Unikurd Goran"/>
                <w:sz w:val="28"/>
                <w:szCs w:val="28"/>
                <w:rtl/>
              </w:rPr>
              <w:br/>
            </w:r>
            <w:r w:rsidRPr="00F977FC">
              <w:rPr>
                <w:rFonts w:ascii="Unikurd Goran" w:hAnsi="Unikurd Goran" w:cs="Unikurd Goran" w:hint="cs"/>
                <w:color w:val="FF0000"/>
                <w:rtl/>
              </w:rPr>
              <w:t>(لێرەدا پێویستە قوتابی ئەو ماوەیە دەستنیشان بكات كە بۆ جێبەجێ كردنی پرۆژەكە پێویستە)</w:t>
            </w:r>
          </w:p>
        </w:tc>
        <w:tc>
          <w:tcPr>
            <w:tcW w:w="5637" w:type="dxa"/>
            <w:vAlign w:val="center"/>
          </w:tcPr>
          <w:p w14:paraId="2F892E40" w14:textId="77777777" w:rsidR="007D1134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3CC01D34" w14:textId="77777777" w:rsidR="007D1134" w:rsidRPr="00332848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7D1134" w:rsidRPr="00332848" w14:paraId="28E39B05" w14:textId="77777777" w:rsidTr="00E45064">
        <w:tc>
          <w:tcPr>
            <w:tcW w:w="4217" w:type="dxa"/>
            <w:vAlign w:val="center"/>
          </w:tcPr>
          <w:p w14:paraId="29DC17AA" w14:textId="77777777" w:rsidR="007D1134" w:rsidRPr="00332848" w:rsidRDefault="007D1134" w:rsidP="00F977FC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>بڕەپارەی خەمڵێنراو بۆ جێبەجێكردنی پرۆژەكە</w:t>
            </w:r>
            <w:r>
              <w:rPr>
                <w:rFonts w:ascii="Unikurd Goran" w:hAnsi="Unikurd Goran" w:cs="Unikurd Goran" w:hint="cs"/>
                <w:color w:val="FF0000"/>
                <w:rtl/>
              </w:rPr>
              <w:t xml:space="preserve"> (پێویستە بڕەپارەی خەمڵێنراو لەسنوری گرانتەكە تێپەڕنەكات)</w:t>
            </w:r>
          </w:p>
        </w:tc>
        <w:tc>
          <w:tcPr>
            <w:tcW w:w="5637" w:type="dxa"/>
            <w:vAlign w:val="center"/>
          </w:tcPr>
          <w:p w14:paraId="7B8498B7" w14:textId="77777777" w:rsidR="007D1134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7D1134" w:rsidRPr="00332848" w14:paraId="1E5C4460" w14:textId="77777777" w:rsidTr="00E45064">
        <w:tc>
          <w:tcPr>
            <w:tcW w:w="4217" w:type="dxa"/>
            <w:vAlign w:val="center"/>
          </w:tcPr>
          <w:p w14:paraId="3EBED014" w14:textId="77777777" w:rsidR="007D1134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>بڕی وەرگرتنی سپۆنسەر لە دەرەوەی زانكۆ چەندە؟</w:t>
            </w:r>
          </w:p>
          <w:p w14:paraId="3941711F" w14:textId="77777777" w:rsidR="007D1134" w:rsidRDefault="007D1134" w:rsidP="00CD580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 w:rsidRPr="00F977FC">
              <w:rPr>
                <w:rFonts w:ascii="Unikurd Goran" w:hAnsi="Unikurd Goran" w:cs="Unikurd Goran" w:hint="cs"/>
                <w:color w:val="FF0000"/>
                <w:rtl/>
              </w:rPr>
              <w:t>(ئەگەر پرۆژەی دەرچوون سپۆنسەری لەدەرەوەی زانكۆ هەبێت، چانسی لە پێدانی گرانتی زانكۆمان زیاترە)</w:t>
            </w:r>
          </w:p>
        </w:tc>
        <w:tc>
          <w:tcPr>
            <w:tcW w:w="5637" w:type="dxa"/>
            <w:vAlign w:val="center"/>
          </w:tcPr>
          <w:p w14:paraId="1E9D94A5" w14:textId="77777777" w:rsidR="007D1134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7D1134" w:rsidRPr="00332848" w14:paraId="0BCAD03C" w14:textId="77777777" w:rsidTr="00E45064">
        <w:tc>
          <w:tcPr>
            <w:tcW w:w="9854" w:type="dxa"/>
            <w:gridSpan w:val="2"/>
          </w:tcPr>
          <w:p w14:paraId="54B7E6D3" w14:textId="77777777" w:rsidR="007D1134" w:rsidRDefault="007D1134" w:rsidP="00CD580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>پرۆژەی دەرچوون</w:t>
            </w:r>
            <w:r w:rsidRPr="00332848">
              <w:rPr>
                <w:rFonts w:ascii="Unikurd Goran" w:hAnsi="Unikurd Goran" w:cs="Unikurd Goran" w:hint="cs"/>
                <w:sz w:val="28"/>
                <w:szCs w:val="28"/>
                <w:rtl/>
              </w:rPr>
              <w:t xml:space="preserve"> لە كام بوارە؟ </w:t>
            </w:r>
            <w:r>
              <w:rPr>
                <w:rFonts w:ascii="Unikurd Goran" w:hAnsi="Unikurd Goran" w:cs="Unikurd Goran"/>
                <w:sz w:val="28"/>
                <w:szCs w:val="28"/>
                <w:rtl/>
              </w:rPr>
              <w:br/>
            </w:r>
            <w:r w:rsidRPr="00F977FC">
              <w:rPr>
                <w:rFonts w:ascii="Unikurd Goran" w:hAnsi="Unikurd Goran" w:cs="Unikurd Goran" w:hint="cs"/>
                <w:color w:val="FF0000"/>
                <w:rtl/>
              </w:rPr>
              <w:t>(لێرەدا پێویستە قوتابی بواری پرۆژەكە و پوختەیەك لەسەری بنووسێت، كە لە 300وشەكەمتر نەبێت)</w:t>
            </w:r>
          </w:p>
          <w:p w14:paraId="2E1EFF3A" w14:textId="77777777" w:rsidR="007D1134" w:rsidRDefault="007D1134" w:rsidP="00CD580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76320DFD" w14:textId="77777777" w:rsidR="007D1134" w:rsidRDefault="007D1134" w:rsidP="00CD580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794F8C68" w14:textId="77777777" w:rsidR="007D1134" w:rsidRDefault="007D1134" w:rsidP="00CD580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7BCA6864" w14:textId="77777777" w:rsidR="007D1134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1F13B2DA" w14:textId="77777777" w:rsidR="007D1134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51C105AC" w14:textId="77777777" w:rsidR="007D1134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 xml:space="preserve"> </w:t>
            </w:r>
          </w:p>
          <w:p w14:paraId="75038554" w14:textId="77777777" w:rsidR="007D1134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231ECC4C" w14:textId="77777777" w:rsidR="007D1134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6F903EEC" w14:textId="77777777" w:rsidR="007D1134" w:rsidRPr="00332848" w:rsidRDefault="007D1134" w:rsidP="00E45064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7D1134" w:rsidRPr="00332848" w14:paraId="6BC2271F" w14:textId="77777777" w:rsidTr="00E45064">
        <w:tc>
          <w:tcPr>
            <w:tcW w:w="9854" w:type="dxa"/>
            <w:gridSpan w:val="2"/>
          </w:tcPr>
          <w:p w14:paraId="7EA341DE" w14:textId="77777777" w:rsidR="007D1134" w:rsidRPr="00827035" w:rsidRDefault="007D1134" w:rsidP="00827035">
            <w:pPr>
              <w:rPr>
                <w:rFonts w:ascii="Unikurd Goran" w:hAnsi="Unikurd Goran" w:cs="Unikurd Goran"/>
                <w:sz w:val="20"/>
                <w:szCs w:val="20"/>
                <w:rtl/>
              </w:rPr>
            </w:pPr>
            <w:r>
              <w:rPr>
                <w:rFonts w:ascii="Unikurd Goran" w:hAnsi="Unikurd Goran" w:cs="Unikurd Goran"/>
                <w:sz w:val="28"/>
                <w:szCs w:val="28"/>
                <w:rtl/>
              </w:rPr>
              <w:softHyphen/>
            </w:r>
          </w:p>
          <w:p w14:paraId="5822EB11" w14:textId="77777777" w:rsidR="007D1134" w:rsidRPr="00827035" w:rsidRDefault="007D1134" w:rsidP="00827035">
            <w:pPr>
              <w:rPr>
                <w:rFonts w:ascii="Unikurd Goran" w:hAnsi="Unikurd Goran" w:cs="Unikurd Goran"/>
                <w:sz w:val="20"/>
                <w:szCs w:val="20"/>
                <w:rtl/>
              </w:rPr>
            </w:pPr>
          </w:p>
          <w:p w14:paraId="4EA0CA1C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 w:rsidRPr="00332848">
              <w:rPr>
                <w:rFonts w:ascii="Unikurd Goran" w:hAnsi="Unikurd Goran" w:cs="Unikurd Goran" w:hint="cs"/>
                <w:sz w:val="28"/>
                <w:szCs w:val="28"/>
                <w:rtl/>
              </w:rPr>
              <w:t>پلانی جێبەجێ ك</w:t>
            </w: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>ردنی پرۆژەی دەرچوون بەهەنگاو بخەرەڕوو:</w:t>
            </w:r>
          </w:p>
          <w:p w14:paraId="09767356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20335195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6BCD8277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4612F80E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60C30F6B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36337003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6E5CEB65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7DBF6664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32C80F54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4000CCE0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79C09286" w14:textId="77777777" w:rsidR="007D1134" w:rsidRDefault="007D1134" w:rsidP="00CD580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7D1134" w:rsidRPr="00332848" w14:paraId="3DFD160C" w14:textId="77777777" w:rsidTr="00E45064">
        <w:tc>
          <w:tcPr>
            <w:tcW w:w="9854" w:type="dxa"/>
            <w:gridSpan w:val="2"/>
          </w:tcPr>
          <w:p w14:paraId="1263C7A0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lastRenderedPageBreak/>
              <w:t>بەچەند خاڵێك سوودەكانی پرۆژەكەت بۆ زانكۆ یاخود بۆ سێكتەرەكانی كۆمەڵگە بخەرەڕوو:</w:t>
            </w:r>
          </w:p>
          <w:p w14:paraId="18EE063E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7E722614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7C2BB7E3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343A6B96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403E3787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2DE50E4F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4762C57D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333F2F9E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1A1286C2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53C88975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4F4E2432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03CF7214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4858098F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747397CD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1193800C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62A4077A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49BFB939" w14:textId="77777777" w:rsidR="007D1134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5B319ABE" w14:textId="77777777" w:rsidR="007D1134" w:rsidRPr="00332848" w:rsidRDefault="007D1134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190A5F77" w14:textId="77777777" w:rsidR="007D1134" w:rsidRDefault="007D1134" w:rsidP="00CD580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</w:tbl>
    <w:p w14:paraId="31439E94" w14:textId="77777777" w:rsidR="00827035" w:rsidRPr="001B1334" w:rsidRDefault="00827035" w:rsidP="002314EE">
      <w:pPr>
        <w:rPr>
          <w:rFonts w:ascii="Unikurd Goran" w:hAnsi="Unikurd Goran" w:cs="Unikurd Goran"/>
          <w:sz w:val="28"/>
          <w:szCs w:val="28"/>
          <w:rtl/>
        </w:rPr>
      </w:pPr>
    </w:p>
    <w:sectPr w:rsidR="00827035" w:rsidRPr="001B1334" w:rsidSect="00827035">
      <w:headerReference w:type="default" r:id="rId6"/>
      <w:pgSz w:w="11906" w:h="16838"/>
      <w:pgMar w:top="1675" w:right="1134" w:bottom="1134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C855E" w14:textId="77777777" w:rsidR="0002558D" w:rsidRDefault="0002558D" w:rsidP="00FF5FD4">
      <w:pPr>
        <w:spacing w:after="0" w:line="240" w:lineRule="auto"/>
      </w:pPr>
      <w:r>
        <w:separator/>
      </w:r>
    </w:p>
  </w:endnote>
  <w:endnote w:type="continuationSeparator" w:id="0">
    <w:p w14:paraId="086D3DF8" w14:textId="77777777" w:rsidR="0002558D" w:rsidRDefault="0002558D" w:rsidP="00FF5F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Unikurd Goran">
    <w:altName w:val="Arial"/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Unikurd Jino"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14061" w14:textId="77777777" w:rsidR="0002558D" w:rsidRDefault="0002558D" w:rsidP="00FF5FD4">
      <w:pPr>
        <w:spacing w:after="0" w:line="240" w:lineRule="auto"/>
      </w:pPr>
      <w:r>
        <w:separator/>
      </w:r>
    </w:p>
  </w:footnote>
  <w:footnote w:type="continuationSeparator" w:id="0">
    <w:p w14:paraId="2308CCE9" w14:textId="77777777" w:rsidR="0002558D" w:rsidRDefault="0002558D" w:rsidP="00FF5F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CB037" w14:textId="77777777" w:rsidR="00FF5FD4" w:rsidRDefault="00827035">
    <w:pPr>
      <w:pStyle w:val="Header"/>
    </w:pPr>
    <w:r>
      <w:rPr>
        <w:rFonts w:ascii="Unikurd Goran" w:hAnsi="Unikurd Goran" w:cs="Unikurd Goran"/>
        <w:noProof/>
        <w:sz w:val="28"/>
        <w:szCs w:val="28"/>
        <w:rtl/>
        <w:lang w:bidi="ar-SA"/>
      </w:rPr>
      <w:drawing>
        <wp:anchor distT="0" distB="0" distL="114300" distR="114300" simplePos="0" relativeHeight="251659264" behindDoc="0" locked="0" layoutInCell="1" allowOverlap="1" wp14:anchorId="249D77AB" wp14:editId="4804A72C">
          <wp:simplePos x="0" y="0"/>
          <wp:positionH relativeFrom="column">
            <wp:posOffset>-415290</wp:posOffset>
          </wp:positionH>
          <wp:positionV relativeFrom="paragraph">
            <wp:posOffset>-277495</wp:posOffset>
          </wp:positionV>
          <wp:extent cx="906145" cy="906145"/>
          <wp:effectExtent l="0" t="0" r="8255" b="825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ue-logo-200p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6145" cy="906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5166">
      <w:rPr>
        <w:noProof/>
        <w:lang w:bidi="ar-SA"/>
      </w:rPr>
      <w:drawing>
        <wp:anchor distT="0" distB="0" distL="114300" distR="114300" simplePos="0" relativeHeight="251661312" behindDoc="0" locked="0" layoutInCell="1" hidden="0" allowOverlap="1" wp14:anchorId="758E2AD5" wp14:editId="6A0E2423">
          <wp:simplePos x="0" y="0"/>
          <wp:positionH relativeFrom="column">
            <wp:posOffset>5507715</wp:posOffset>
          </wp:positionH>
          <wp:positionV relativeFrom="paragraph">
            <wp:posOffset>-326647</wp:posOffset>
          </wp:positionV>
          <wp:extent cx="1002600" cy="957798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02155" cy="957373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1MDaztDC3MAJiQyUdpeDU4uLM/DyQAsNaALXryE4sAAAA"/>
  </w:docVars>
  <w:rsids>
    <w:rsidRoot w:val="001B1334"/>
    <w:rsid w:val="000119BF"/>
    <w:rsid w:val="000125D0"/>
    <w:rsid w:val="0002558D"/>
    <w:rsid w:val="00043E8A"/>
    <w:rsid w:val="000B5166"/>
    <w:rsid w:val="00124864"/>
    <w:rsid w:val="00131AF5"/>
    <w:rsid w:val="00163411"/>
    <w:rsid w:val="001B1334"/>
    <w:rsid w:val="002314EE"/>
    <w:rsid w:val="00332848"/>
    <w:rsid w:val="004A1679"/>
    <w:rsid w:val="0050213F"/>
    <w:rsid w:val="005637DE"/>
    <w:rsid w:val="007D1134"/>
    <w:rsid w:val="00827035"/>
    <w:rsid w:val="009B7791"/>
    <w:rsid w:val="00BF160D"/>
    <w:rsid w:val="00C20471"/>
    <w:rsid w:val="00C30EB1"/>
    <w:rsid w:val="00CD580F"/>
    <w:rsid w:val="00EB5997"/>
    <w:rsid w:val="00EE6649"/>
    <w:rsid w:val="00F435B3"/>
    <w:rsid w:val="00F977FC"/>
    <w:rsid w:val="00FF5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877D1B"/>
  <w15:docId w15:val="{0578429B-CF7D-4205-80A7-709BC9AE4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lang w:bidi="ar-O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328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5F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FD4"/>
    <w:rPr>
      <w:rFonts w:ascii="Tahoma" w:hAnsi="Tahoma" w:cs="Tahoma"/>
      <w:sz w:val="16"/>
      <w:szCs w:val="16"/>
      <w:lang w:bidi="ar-OM"/>
    </w:rPr>
  </w:style>
  <w:style w:type="paragraph" w:styleId="Header">
    <w:name w:val="header"/>
    <w:basedOn w:val="Normal"/>
    <w:link w:val="HeaderChar"/>
    <w:uiPriority w:val="99"/>
    <w:unhideWhenUsed/>
    <w:rsid w:val="00FF5F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5FD4"/>
    <w:rPr>
      <w:lang w:bidi="ar-OM"/>
    </w:rPr>
  </w:style>
  <w:style w:type="paragraph" w:styleId="Footer">
    <w:name w:val="footer"/>
    <w:basedOn w:val="Normal"/>
    <w:link w:val="FooterChar"/>
    <w:uiPriority w:val="99"/>
    <w:unhideWhenUsed/>
    <w:rsid w:val="00FF5F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FD4"/>
    <w:rPr>
      <w:lang w:bidi="ar-O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er</dc:creator>
  <cp:lastModifiedBy>Dr Karwan</cp:lastModifiedBy>
  <cp:revision>2</cp:revision>
  <cp:lastPrinted>2021-12-13T07:39:00Z</cp:lastPrinted>
  <dcterms:created xsi:type="dcterms:W3CDTF">2023-11-27T18:35:00Z</dcterms:created>
  <dcterms:modified xsi:type="dcterms:W3CDTF">2023-11-27T18:35:00Z</dcterms:modified>
</cp:coreProperties>
</file>